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671E" w:rsidRDefault="00C6671E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C6671E" w:rsidRDefault="00C6671E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67D18" w:rsidRDefault="00B67D18" w:rsidP="00B67D18">
      <w:pPr>
        <w:tabs>
          <w:tab w:val="left" w:pos="2160"/>
          <w:tab w:val="left" w:pos="2265"/>
          <w:tab w:val="left" w:pos="231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ccupational </w:t>
      </w:r>
      <w:r w:rsidRPr="00B67D18">
        <w:rPr>
          <w:rFonts w:ascii="Times New Roman" w:hAnsi="Times New Roman" w:cs="Times New Roman"/>
          <w:noProof/>
          <w:sz w:val="24"/>
          <w:szCs w:val="24"/>
          <w:lang w:val="en-US"/>
        </w:rPr>
        <w:t>Hazard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029A2">
        <w:rPr>
          <w:rFonts w:ascii="Times New Roman" w:hAnsi="Times New Roman" w:cs="Times New Roman"/>
          <w:sz w:val="24"/>
          <w:szCs w:val="24"/>
          <w:lang w:val="en-US"/>
        </w:rPr>
        <w:t>amo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urses</w:t>
      </w:r>
    </w:p>
    <w:p w:rsidR="00B67D18" w:rsidRDefault="00B67D18" w:rsidP="00B67D18">
      <w:pPr>
        <w:tabs>
          <w:tab w:val="left" w:pos="2160"/>
          <w:tab w:val="left" w:pos="2265"/>
          <w:tab w:val="left" w:pos="231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’s Name</w:t>
      </w:r>
    </w:p>
    <w:p w:rsidR="00C6671E" w:rsidRDefault="00B67D18" w:rsidP="00B67D18">
      <w:pPr>
        <w:tabs>
          <w:tab w:val="left" w:pos="2160"/>
          <w:tab w:val="left" w:pos="2265"/>
          <w:tab w:val="left" w:pos="231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stitution</w:t>
      </w:r>
    </w:p>
    <w:p w:rsidR="00C6671E" w:rsidRDefault="00C6671E" w:rsidP="00B67D1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6671E" w:rsidRDefault="00C6671E" w:rsidP="00B67D1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6671E" w:rsidRDefault="00C6671E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C6671E" w:rsidRDefault="00C6671E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C6671E" w:rsidRDefault="00C6671E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C6671E" w:rsidRDefault="00C6671E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C6671E" w:rsidRDefault="00C6671E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C6671E" w:rsidRDefault="00C6671E" w:rsidP="00C667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D4178E" w:rsidRPr="0028439B" w:rsidRDefault="00C3312A" w:rsidP="00B67D18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8439B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Occupational </w:t>
      </w:r>
      <w:r w:rsidR="00B67D18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D4178E"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azards</w:t>
      </w:r>
      <w:r w:rsidR="00D4178E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029A2">
        <w:rPr>
          <w:rFonts w:ascii="Times New Roman" w:hAnsi="Times New Roman" w:cs="Times New Roman"/>
          <w:sz w:val="24"/>
          <w:szCs w:val="24"/>
          <w:lang w:val="en-US"/>
        </w:rPr>
        <w:t>among</w:t>
      </w:r>
      <w:r w:rsidR="00B67D18">
        <w:rPr>
          <w:rFonts w:ascii="Times New Roman" w:hAnsi="Times New Roman" w:cs="Times New Roman"/>
          <w:sz w:val="24"/>
          <w:szCs w:val="24"/>
          <w:lang w:val="en-US"/>
        </w:rPr>
        <w:t xml:space="preserve"> Nurses</w:t>
      </w:r>
    </w:p>
    <w:p w:rsidR="0028439B" w:rsidRPr="00B67D18" w:rsidRDefault="0028439B" w:rsidP="00B67D18">
      <w:pPr>
        <w:spacing w:line="480" w:lineRule="auto"/>
        <w:contextualSpacing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PICOT question</w:t>
      </w:r>
    </w:p>
    <w:p w:rsidR="0028439B" w:rsidRDefault="0028439B" w:rsidP="00944E04">
      <w:pPr>
        <w:spacing w:line="480" w:lineRule="auto"/>
        <w:ind w:firstLine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at are 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the occupational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illne</w:t>
      </w:r>
      <w:r w:rsid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es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injuries (I) associated with the </w:t>
      </w:r>
      <w:r w:rsidR="00A029A2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urses (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)   both 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in</w:t>
      </w:r>
      <w:r w:rsid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and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ut of their 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work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laces (C), the duration of </w:t>
      </w:r>
      <w:r w:rsidR="00A029A2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covery (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) and how</w:t>
      </w:r>
      <w:r w:rsidR="00B146E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o those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ha</w:t>
      </w:r>
      <w:r w:rsid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za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rds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ffect their </w:t>
      </w:r>
      <w:r w:rsidR="00A029A2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alth (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)? </w:t>
      </w:r>
    </w:p>
    <w:p w:rsidR="00B67D18" w:rsidRPr="00B67D18" w:rsidRDefault="00A029A2" w:rsidP="00B67D18">
      <w:pPr>
        <w:spacing w:line="480" w:lineRule="auto"/>
        <w:contextualSpacing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Annotation</w:t>
      </w:r>
      <w:r w:rsidR="00B67D18"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 Bibliography</w:t>
      </w:r>
    </w:p>
    <w:p w:rsidR="00D4178E" w:rsidRPr="00B67D18" w:rsidRDefault="00D4178E" w:rsidP="00944E04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gramStart"/>
      <w:r w:rsidRPr="00B67D18">
        <w:rPr>
          <w:rFonts w:ascii="Times New Roman" w:hAnsi="Times New Roman" w:cs="Times New Roman"/>
          <w:b/>
          <w:sz w:val="24"/>
          <w:szCs w:val="24"/>
          <w:lang w:val="en-US"/>
        </w:rPr>
        <w:t xml:space="preserve">Lorelei D., </w:t>
      </w:r>
      <w:proofErr w:type="spellStart"/>
      <w:r w:rsidRPr="00B67D18">
        <w:rPr>
          <w:rFonts w:ascii="Times New Roman" w:hAnsi="Times New Roman" w:cs="Times New Roman"/>
          <w:b/>
          <w:sz w:val="24"/>
          <w:szCs w:val="24"/>
          <w:lang w:val="en-US"/>
        </w:rPr>
        <w:t>Procianos</w:t>
      </w:r>
      <w:proofErr w:type="spellEnd"/>
      <w:r w:rsidRPr="00B67D18">
        <w:rPr>
          <w:rFonts w:ascii="Times New Roman" w:hAnsi="Times New Roman" w:cs="Times New Roman"/>
          <w:b/>
          <w:sz w:val="24"/>
          <w:szCs w:val="24"/>
          <w:lang w:val="en-US"/>
        </w:rPr>
        <w:t>, RN, &amp; MAN (2011).</w:t>
      </w:r>
      <w:proofErr w:type="gramEnd"/>
      <w:r w:rsidRPr="00B67D1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ccupation health </w:t>
      </w:r>
      <w:r w:rsidRPr="00B67D18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issues</w:t>
      </w:r>
      <w:r w:rsidRPr="00B67D1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among nurses in </w:t>
      </w:r>
      <w:r w:rsidR="00310BD9" w:rsidRPr="00B67D18">
        <w:rPr>
          <w:rFonts w:ascii="Times New Roman" w:hAnsi="Times New Roman" w:cs="Times New Roman"/>
          <w:b/>
          <w:sz w:val="24"/>
          <w:szCs w:val="24"/>
          <w:lang w:val="en-US"/>
        </w:rPr>
        <w:t xml:space="preserve">the </w:t>
      </w:r>
      <w:r w:rsidR="00310BD9" w:rsidRPr="00B67D18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Philip</w:t>
      </w:r>
      <w:r w:rsidRPr="00B67D18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pines</w:t>
      </w:r>
      <w:r w:rsidRPr="00B67D18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proofErr w:type="gramStart"/>
      <w:r w:rsidRPr="00B67D18">
        <w:rPr>
          <w:rFonts w:ascii="Times New Roman" w:hAnsi="Times New Roman" w:cs="Times New Roman"/>
          <w:b/>
          <w:i/>
          <w:sz w:val="24"/>
          <w:szCs w:val="24"/>
          <w:lang w:val="en-US"/>
        </w:rPr>
        <w:t>Issues and Problems in Nursing</w:t>
      </w:r>
      <w:r w:rsidRPr="00B67D18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proofErr w:type="gramEnd"/>
      <w:r w:rsidRPr="00B67D1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B67D18">
        <w:rPr>
          <w:rFonts w:ascii="Times New Roman" w:hAnsi="Times New Roman" w:cs="Times New Roman"/>
          <w:b/>
          <w:sz w:val="24"/>
          <w:szCs w:val="24"/>
          <w:lang w:val="en-US"/>
        </w:rPr>
        <w:t>Ozamiz</w:t>
      </w:r>
      <w:proofErr w:type="spellEnd"/>
      <w:r w:rsidRPr="00B67D1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city, 13(4), 14-23</w:t>
      </w:r>
    </w:p>
    <w:p w:rsidR="004972AF" w:rsidRPr="0028439B" w:rsidRDefault="001D5E9D" w:rsidP="00B67D1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Nursing is a hazardous occupation because there are many work related </w:t>
      </w:r>
      <w:r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problems</w:t>
      </w:r>
      <w:r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46EB">
        <w:rPr>
          <w:rFonts w:ascii="Times New Roman" w:hAnsi="Times New Roman" w:cs="Times New Roman"/>
          <w:sz w:val="24"/>
          <w:szCs w:val="24"/>
          <w:lang w:val="en-US"/>
        </w:rPr>
        <w:t xml:space="preserve">associated </w:t>
      </w:r>
      <w:r w:rsidR="00B146EB">
        <w:rPr>
          <w:rFonts w:ascii="Times New Roman" w:hAnsi="Times New Roman" w:cs="Times New Roman"/>
          <w:noProof/>
          <w:sz w:val="24"/>
          <w:szCs w:val="24"/>
          <w:lang w:val="en-US"/>
        </w:rPr>
        <w:t>with</w:t>
      </w:r>
      <w:r w:rsidR="00B146EB">
        <w:rPr>
          <w:rFonts w:ascii="Times New Roman" w:hAnsi="Times New Roman" w:cs="Times New Roman"/>
          <w:sz w:val="24"/>
          <w:szCs w:val="24"/>
          <w:lang w:val="en-US"/>
        </w:rPr>
        <w:t xml:space="preserve"> it</w:t>
      </w:r>
      <w:r w:rsidRPr="0028439B">
        <w:rPr>
          <w:rFonts w:ascii="Times New Roman" w:hAnsi="Times New Roman" w:cs="Times New Roman"/>
          <w:sz w:val="24"/>
          <w:szCs w:val="24"/>
          <w:lang w:val="en-US"/>
        </w:rPr>
        <w:t>. T</w:t>
      </w:r>
      <w:r w:rsidR="00B146EB">
        <w:rPr>
          <w:rFonts w:ascii="Times New Roman" w:hAnsi="Times New Roman" w:cs="Times New Roman"/>
          <w:sz w:val="24"/>
          <w:szCs w:val="24"/>
          <w:lang w:val="en-US"/>
        </w:rPr>
        <w:t>his</w:t>
      </w:r>
      <w:r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article describes a 12 months survey conducted among nurses in </w:t>
      </w:r>
      <w:r w:rsidR="00310BD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10BD9"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Philip</w:t>
      </w:r>
      <w:r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pines</w:t>
      </w:r>
      <w:r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One</w:t>
      </w:r>
      <w:r w:rsidR="00310BD9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third</w:t>
      </w:r>
      <w:r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of the nurses </w:t>
      </w:r>
      <w:r w:rsidR="00310BD9">
        <w:rPr>
          <w:rFonts w:ascii="Times New Roman" w:hAnsi="Times New Roman" w:cs="Times New Roman"/>
          <w:noProof/>
          <w:sz w:val="24"/>
          <w:szCs w:val="24"/>
          <w:lang w:val="en-US"/>
        </w:rPr>
        <w:t>stated</w:t>
      </w:r>
      <w:r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that they missed some days of work due to illness or the injuries. Examples of the </w:t>
      </w:r>
      <w:r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ill</w:t>
      </w:r>
      <w:r w:rsidR="00310BD9">
        <w:rPr>
          <w:rFonts w:ascii="Times New Roman" w:hAnsi="Times New Roman" w:cs="Times New Roman"/>
          <w:noProof/>
          <w:sz w:val="24"/>
          <w:szCs w:val="24"/>
          <w:lang w:val="en-US"/>
        </w:rPr>
        <w:t>nesses</w:t>
      </w:r>
      <w:r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included the back pains resulting from </w:t>
      </w:r>
      <w:r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nurs</w:t>
      </w:r>
      <w:r w:rsidR="00310BD9">
        <w:rPr>
          <w:rFonts w:ascii="Times New Roman" w:hAnsi="Times New Roman" w:cs="Times New Roman"/>
          <w:noProof/>
          <w:sz w:val="24"/>
          <w:szCs w:val="24"/>
          <w:lang w:val="en-US"/>
        </w:rPr>
        <w:t>i</w:t>
      </w:r>
      <w:r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ng</w:t>
      </w:r>
      <w:r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work. According to the </w:t>
      </w:r>
      <w:r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survey</w:t>
      </w:r>
      <w:r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, 81 % of nurses experienced </w:t>
      </w:r>
      <w:r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b</w:t>
      </w:r>
      <w:r w:rsidR="00310BD9"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ack</w:t>
      </w:r>
      <w:r w:rsidR="00310BD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310BD9"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pa</w:t>
      </w:r>
      <w:r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ins</w:t>
      </w:r>
      <w:r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but continued working</w:t>
      </w:r>
      <w:r w:rsidR="0053454D">
        <w:rPr>
          <w:rFonts w:ascii="Times New Roman" w:hAnsi="Times New Roman" w:cs="Times New Roman"/>
          <w:sz w:val="24"/>
          <w:szCs w:val="24"/>
          <w:lang w:val="en-US"/>
        </w:rPr>
        <w:t xml:space="preserve"> (Lorelei et al., 2011)</w:t>
      </w:r>
      <w:r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029A2">
        <w:rPr>
          <w:rFonts w:ascii="Times New Roman" w:hAnsi="Times New Roman" w:cs="Times New Roman"/>
          <w:sz w:val="24"/>
          <w:szCs w:val="24"/>
          <w:lang w:val="en-US"/>
        </w:rPr>
        <w:t xml:space="preserve">Manual </w:t>
      </w:r>
      <w:r w:rsidR="00A029A2" w:rsidRPr="0028439B">
        <w:rPr>
          <w:rFonts w:ascii="Times New Roman" w:hAnsi="Times New Roman" w:cs="Times New Roman"/>
          <w:sz w:val="24"/>
          <w:szCs w:val="24"/>
          <w:lang w:val="en-US"/>
        </w:rPr>
        <w:t>Lifting and moving patients mainly cause the pains</w:t>
      </w:r>
      <w:r w:rsidR="00A029A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029A2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Besides</w:t>
      </w:r>
      <w:r w:rsidR="002503C0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, the problem can be </w:t>
      </w:r>
      <w:r w:rsidR="00A029A2" w:rsidRPr="0028439B">
        <w:rPr>
          <w:rFonts w:ascii="Times New Roman" w:hAnsi="Times New Roman" w:cs="Times New Roman"/>
          <w:sz w:val="24"/>
          <w:szCs w:val="24"/>
          <w:lang w:val="en-US"/>
        </w:rPr>
        <w:t>because</w:t>
      </w:r>
      <w:r w:rsidR="002503C0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of high emotional strains caused by </w:t>
      </w:r>
      <w:r w:rsidR="002503C0"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aring </w:t>
      </w:r>
      <w:r w:rsidR="00310BD9">
        <w:rPr>
          <w:rFonts w:ascii="Times New Roman" w:hAnsi="Times New Roman" w:cs="Times New Roman"/>
          <w:noProof/>
          <w:sz w:val="24"/>
          <w:szCs w:val="24"/>
          <w:lang w:val="en-US"/>
        </w:rPr>
        <w:t>for</w:t>
      </w:r>
      <w:r w:rsidR="002503C0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many patients who might be critically ill.</w:t>
      </w:r>
      <w:r w:rsidR="00B146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46EB">
        <w:rPr>
          <w:rFonts w:ascii="Times New Roman" w:hAnsi="Times New Roman" w:cs="Times New Roman"/>
          <w:noProof/>
          <w:sz w:val="24"/>
          <w:szCs w:val="24"/>
          <w:lang w:val="en-US"/>
        </w:rPr>
        <w:t>The n</w:t>
      </w:r>
      <w:r w:rsidR="00F159F9" w:rsidRPr="00B146EB">
        <w:rPr>
          <w:rFonts w:ascii="Times New Roman" w:hAnsi="Times New Roman" w:cs="Times New Roman"/>
          <w:noProof/>
          <w:sz w:val="24"/>
          <w:szCs w:val="24"/>
          <w:lang w:val="en-US"/>
        </w:rPr>
        <w:t>ursing</w:t>
      </w:r>
      <w:r w:rsidR="00F159F9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job is associated with high psychological and physical </w:t>
      </w:r>
      <w:r w:rsidR="00A029A2" w:rsidRPr="0028439B">
        <w:rPr>
          <w:rFonts w:ascii="Times New Roman" w:hAnsi="Times New Roman" w:cs="Times New Roman"/>
          <w:sz w:val="24"/>
          <w:szCs w:val="24"/>
          <w:lang w:val="en-US"/>
        </w:rPr>
        <w:t>demands, which</w:t>
      </w:r>
      <w:r w:rsidR="00F159F9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eventually leads to emotional </w:t>
      </w:r>
      <w:r w:rsidR="00F159F9"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exhaustion</w:t>
      </w:r>
      <w:r w:rsidR="00A029A2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714191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Measures should be </w:t>
      </w:r>
      <w:r w:rsidR="00714191"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take</w:t>
      </w:r>
      <w:r w:rsidR="00310BD9">
        <w:rPr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714191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to curb this </w:t>
      </w:r>
      <w:r w:rsidR="00714191"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challenge</w:t>
      </w:r>
      <w:r w:rsidR="00714191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4191"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th</w:t>
      </w:r>
      <w:r w:rsidR="00310BD9">
        <w:rPr>
          <w:rFonts w:ascii="Times New Roman" w:hAnsi="Times New Roman" w:cs="Times New Roman"/>
          <w:noProof/>
          <w:sz w:val="24"/>
          <w:szCs w:val="24"/>
          <w:lang w:val="en-US"/>
        </w:rPr>
        <w:t>r</w:t>
      </w:r>
      <w:r w:rsidR="00714191"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ough</w:t>
      </w:r>
      <w:r w:rsidR="00714191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 training and developing mechanical patients lifting </w:t>
      </w:r>
      <w:r w:rsidR="00714191" w:rsidRPr="00310BD9">
        <w:rPr>
          <w:rFonts w:ascii="Times New Roman" w:hAnsi="Times New Roman" w:cs="Times New Roman"/>
          <w:noProof/>
          <w:sz w:val="24"/>
          <w:szCs w:val="24"/>
          <w:lang w:val="en-US"/>
        </w:rPr>
        <w:t>equipment</w:t>
      </w:r>
      <w:r w:rsidR="00714191" w:rsidRPr="0028439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416EA6" w:rsidRPr="00B67D18" w:rsidRDefault="00416EA6" w:rsidP="00944E04">
      <w:pPr>
        <w:spacing w:line="480" w:lineRule="auto"/>
        <w:contextualSpacing/>
        <w:rPr>
          <w:rFonts w:ascii="Times New Roman" w:hAnsi="Times New Roman" w:cs="Times New Roman"/>
          <w:b/>
          <w:color w:val="0A0A0A"/>
          <w:sz w:val="24"/>
          <w:szCs w:val="24"/>
          <w:shd w:val="clear" w:color="auto" w:fill="FFFFFF"/>
        </w:rPr>
      </w:pPr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Pritchard, D. (2017). Hepatitis C: occupational exposure for </w:t>
      </w:r>
      <w:r w:rsidRPr="00B67D18">
        <w:rPr>
          <w:rFonts w:ascii="Times New Roman" w:hAnsi="Times New Roman" w:cs="Times New Roman"/>
          <w:b/>
          <w:noProof/>
          <w:color w:val="222222"/>
          <w:sz w:val="24"/>
          <w:szCs w:val="24"/>
          <w:shd w:val="clear" w:color="auto" w:fill="FFFFFF"/>
        </w:rPr>
        <w:t>health</w:t>
      </w:r>
      <w:r w:rsidR="00310BD9" w:rsidRPr="00B67D18">
        <w:rPr>
          <w:rFonts w:ascii="Times New Roman" w:hAnsi="Times New Roman" w:cs="Times New Roman"/>
          <w:b/>
          <w:noProof/>
          <w:color w:val="222222"/>
          <w:sz w:val="24"/>
          <w:szCs w:val="24"/>
          <w:shd w:val="clear" w:color="auto" w:fill="FFFFFF"/>
        </w:rPr>
        <w:t xml:space="preserve"> </w:t>
      </w:r>
      <w:r w:rsidRPr="00B67D18">
        <w:rPr>
          <w:rFonts w:ascii="Times New Roman" w:hAnsi="Times New Roman" w:cs="Times New Roman"/>
          <w:b/>
          <w:noProof/>
          <w:color w:val="222222"/>
          <w:sz w:val="24"/>
          <w:szCs w:val="24"/>
          <w:shd w:val="clear" w:color="auto" w:fill="FFFFFF"/>
        </w:rPr>
        <w:t>care</w:t>
      </w:r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 workers. </w:t>
      </w:r>
      <w:r w:rsidRPr="00B67D18">
        <w:rPr>
          <w:rFonts w:ascii="Times New Roman" w:hAnsi="Times New Roman" w:cs="Times New Roman"/>
          <w:b/>
          <w:i/>
          <w:iCs/>
          <w:color w:val="222222"/>
          <w:sz w:val="24"/>
          <w:szCs w:val="24"/>
          <w:shd w:val="clear" w:color="auto" w:fill="FFFFFF"/>
        </w:rPr>
        <w:t>Safety</w:t>
      </w:r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, </w:t>
      </w:r>
      <w:r w:rsidRPr="00B67D18">
        <w:rPr>
          <w:rFonts w:ascii="Times New Roman" w:hAnsi="Times New Roman" w:cs="Times New Roman"/>
          <w:b/>
          <w:i/>
          <w:iCs/>
          <w:color w:val="222222"/>
          <w:sz w:val="24"/>
          <w:szCs w:val="24"/>
          <w:shd w:val="clear" w:color="auto" w:fill="FFFFFF"/>
        </w:rPr>
        <w:t>2</w:t>
      </w:r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, 48</w:t>
      </w:r>
    </w:p>
    <w:p w:rsidR="004972AF" w:rsidRPr="0028439B" w:rsidRDefault="007233F8" w:rsidP="00B67D18">
      <w:pPr>
        <w:spacing w:line="480" w:lineRule="auto"/>
        <w:ind w:firstLine="720"/>
        <w:contextualSpacing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In </w:t>
      </w:r>
      <w:r w:rsidRPr="007233F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hospitals</w:t>
      </w:r>
      <w:r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there are many </w:t>
      </w:r>
      <w:r w:rsidR="00A029A2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health-threatening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hazards exposed to n</w:t>
      </w:r>
      <w:r w:rsidR="004972AF" w:rsidRPr="007233F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urses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and </w:t>
      </w:r>
      <w:r w:rsidR="004972AF" w:rsidRPr="00996F9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other healthcare worker</w:t>
      </w:r>
      <w:r w:rsidR="00996F98" w:rsidRPr="00996F9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s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. </w:t>
      </w:r>
      <w:r w:rsidR="00B146E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The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hazards 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include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communicable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diseases such as </w:t>
      </w:r>
      <w:r w:rsidR="00B146EB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E</w:t>
      </w:r>
      <w:r w:rsidR="004972AF" w:rsidRPr="00B146EB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bola</w:t>
      </w:r>
      <w:r w:rsidR="00A029A2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, </w:t>
      </w:r>
      <w:r w:rsidR="00A029A2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tuberculosis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, contagious diseases and 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o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t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her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blood </w:t>
      </w:r>
      <w:r w:rsidR="004972AF" w:rsidRPr="00F71934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borne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dise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as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es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such as 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hepat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iti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s</w:t>
      </w:r>
      <w:r w:rsidR="00B146E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C</w:t>
      </w:r>
      <w:r w:rsidR="0053454D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(Pritchard, 2017)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. </w:t>
      </w:r>
      <w:r w:rsidR="00A029A2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The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main causes of blood borne 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pathogen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exposure </w:t>
      </w:r>
      <w:r w:rsidR="00944E04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are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the injections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, suturing and drawing blood.  Therefore, to prevent these cases, occupation health 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an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d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safety should form a practice </w:t>
      </w:r>
      <w:proofErr w:type="gramStart"/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lastRenderedPageBreak/>
        <w:t>and</w:t>
      </w:r>
      <w:proofErr w:type="gramEnd"/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guidance to </w:t>
      </w:r>
      <w:r w:rsidR="004972AF" w:rsidRPr="00B67D1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preve</w:t>
      </w:r>
      <w:r w:rsidR="00310BD9" w:rsidRPr="00B67D1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n</w:t>
      </w:r>
      <w:r w:rsidR="004972AF" w:rsidRPr="00B67D1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t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tr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ansmis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sion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of 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these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infections to the nurses and other hospital employees. Also,</w:t>
      </w:r>
      <w:r w:rsidR="00B146E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they should 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communicate the 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hazards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and educate the employees on how to prevent them. The standard infection control measures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r w:rsidRPr="007233F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ha</w:t>
      </w:r>
      <w:r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ve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recommended ways to prevent infections. </w:t>
      </w:r>
      <w:proofErr w:type="gramStart"/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These measures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, use of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gloves as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personal protective </w:t>
      </w:r>
      <w:r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 xml:space="preserve">tools, </w:t>
      </w:r>
      <w:r w:rsidRPr="007233F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cl</w:t>
      </w:r>
      <w:r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ea</w:t>
      </w:r>
      <w:r w:rsidRPr="007233F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ning</w:t>
      </w:r>
      <w:r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 xml:space="preserve"> and disinfecting hand and proper disposal of 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infected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sh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a</w:t>
      </w:r>
      <w:r w:rsidR="004972AF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rp</w:t>
      </w:r>
      <w:r w:rsidR="004972AF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objects</w:t>
      </w:r>
      <w:r w:rsidR="00041215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.</w:t>
      </w:r>
      <w:proofErr w:type="gramEnd"/>
      <w:r w:rsidR="00B146E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D</w:t>
      </w:r>
      <w:r w:rsidR="00041215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iseases such as hepatitis C infections should be treated to </w:t>
      </w:r>
      <w:r w:rsidR="00041215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preve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n</w:t>
      </w:r>
      <w:r w:rsidR="00041215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t</w:t>
      </w:r>
      <w:r w:rsidR="00041215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spreading from patients to nurses </w:t>
      </w:r>
      <w:r w:rsidR="00041215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or</w:t>
      </w:r>
      <w:r w:rsidR="00041215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the </w:t>
      </w:r>
      <w:r w:rsidR="00A029A2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caregivers</w:t>
      </w:r>
      <w:r w:rsidR="00041215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.</w:t>
      </w:r>
      <w:r w:rsidR="006C1226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r w:rsidR="00A029A2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All</w:t>
      </w:r>
      <w:r w:rsidR="006C1226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body substance should be treated as </w:t>
      </w:r>
      <w:r w:rsidR="006C1226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potential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ly</w:t>
      </w:r>
      <w:r w:rsidR="006C1226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r w:rsidR="006C1226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infectious</w:t>
      </w:r>
      <w:r w:rsidR="006C1226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to prevent transmission of infections from </w:t>
      </w:r>
      <w:r w:rsidR="006C1226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patient</w:t>
      </w:r>
      <w:r w:rsidR="006C1226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to staff or to </w:t>
      </w:r>
      <w:r w:rsidR="006C1226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the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i</w:t>
      </w:r>
      <w:r w:rsidR="006C1226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r</w:t>
      </w:r>
      <w:r w:rsidR="006C1226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patients. </w:t>
      </w:r>
      <w:r w:rsidR="00041215"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</w:p>
    <w:p w:rsidR="00C02921" w:rsidRPr="0028439B" w:rsidRDefault="00C02921" w:rsidP="00944E04">
      <w:pPr>
        <w:spacing w:line="48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Jennings, B. M. (2008). Work stress and burnout among nurses: Role of the work environment and working conditions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C02921" w:rsidRDefault="00C02921" w:rsidP="00B67D18">
      <w:pPr>
        <w:spacing w:line="480" w:lineRule="auto"/>
        <w:ind w:firstLine="720"/>
        <w:contextualSpacing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ork 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tress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nursing is a serious occupational health problem. The stress condition is as result of </w:t>
      </w:r>
      <w:r w:rsidR="007233F8" w:rsidRPr="007233F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long working</w:t>
      </w:r>
      <w:r w:rsidR="00723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uration leading to tiredness and </w:t>
      </w:r>
      <w:r w:rsidR="007233F8" w:rsidRPr="007233F8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exhaustion.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article states that nurses undergo both </w:t>
      </w:r>
      <w:proofErr w:type="spellStart"/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nwork</w:t>
      </w:r>
      <w:proofErr w:type="spellEnd"/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work </w:t>
      </w:r>
      <w:proofErr w:type="gramStart"/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tre</w:t>
      </w:r>
      <w:r w:rsid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hich 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render</w:t>
      </w:r>
      <w:proofErr w:type="gramEnd"/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m to be emotionally exhausted</w:t>
      </w:r>
      <w:r w:rsidR="00534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Jennings, 2008)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In many 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cou</w:t>
      </w:r>
      <w:r w:rsid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n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tries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urses suffer from stress 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due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to</w:t>
      </w:r>
      <w:r w:rsid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the</w:t>
      </w:r>
      <w:r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low</w:t>
      </w:r>
      <w:r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orkforce and poor working environment.</w:t>
      </w:r>
      <w:r w:rsidR="007132EB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7132EB"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tre</w:t>
      </w:r>
      <w:r w:rsid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</w:t>
      </w:r>
      <w:r w:rsidR="007132EB"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</w:t>
      </w:r>
      <w:r w:rsidR="007132EB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mong nurses can </w:t>
      </w:r>
      <w:r w:rsidR="007132EB"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lead</w:t>
      </w:r>
      <w:r w:rsidR="007132EB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increased </w:t>
      </w:r>
      <w:r w:rsidR="007132EB"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mo</w:t>
      </w:r>
      <w:r w:rsid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r</w:t>
      </w:r>
      <w:r w:rsidR="007132EB"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tality</w:t>
      </w:r>
      <w:r w:rsidR="007132EB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failure to </w:t>
      </w:r>
      <w:r w:rsidR="007132EB"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rescue</w:t>
      </w:r>
      <w:r w:rsidR="007132EB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7132EB"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in</w:t>
      </w:r>
      <w:r w:rsid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</w:t>
      </w:r>
      <w:r w:rsidR="007132EB"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case</w:t>
      </w:r>
      <w:r w:rsidR="007132EB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</w:t>
      </w:r>
      <w:r w:rsid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e</w:t>
      </w:r>
      <w:r w:rsidR="007132EB"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mergency situations</w:t>
      </w:r>
      <w:r w:rsidR="007132EB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029A2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r w:rsidR="007132EB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atients </w:t>
      </w:r>
      <w:r w:rsidR="00B146E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s</w:t>
      </w:r>
      <w:r w:rsid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</w:t>
      </w:r>
      <w:r w:rsidR="007132EB" w:rsidRPr="00310BD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atisfaction</w:t>
      </w:r>
      <w:r w:rsidR="007132EB" w:rsidRPr="002843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This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challenge</w:t>
      </w: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can be solved by increasing the number of nurses in recruitment 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an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d</w:t>
      </w: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increasing use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of technology</w:t>
      </w: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. </w:t>
      </w:r>
    </w:p>
    <w:p w:rsidR="00A70761" w:rsidRPr="00B67D18" w:rsidRDefault="00A70761" w:rsidP="00944E04">
      <w:pPr>
        <w:spacing w:line="480" w:lineRule="auto"/>
        <w:contextualSpacing/>
        <w:rPr>
          <w:rFonts w:ascii="Times New Roman" w:hAnsi="Times New Roman" w:cs="Times New Roman"/>
          <w:b/>
          <w:color w:val="0A0A0A"/>
          <w:sz w:val="24"/>
          <w:szCs w:val="24"/>
          <w:shd w:val="clear" w:color="auto" w:fill="FFFFFF"/>
        </w:rPr>
      </w:pPr>
      <w:proofErr w:type="gramStart"/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Buckler, G. F. (</w:t>
      </w:r>
      <w:r w:rsidR="0053454D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2012</w:t>
      </w:r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).</w:t>
      </w:r>
      <w:proofErr w:type="gramEnd"/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Environmental Hazards for the Nurse as a Worker.</w:t>
      </w:r>
      <w:proofErr w:type="gramEnd"/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 </w:t>
      </w:r>
      <w:proofErr w:type="gramStart"/>
      <w:r w:rsidRPr="00B67D18">
        <w:rPr>
          <w:rFonts w:ascii="Times New Roman" w:hAnsi="Times New Roman" w:cs="Times New Roman"/>
          <w:b/>
          <w:i/>
          <w:iCs/>
          <w:color w:val="222222"/>
          <w:sz w:val="24"/>
          <w:szCs w:val="24"/>
          <w:shd w:val="clear" w:color="auto" w:fill="FFFFFF"/>
        </w:rPr>
        <w:t>Nursing, Health &amp; Environment</w:t>
      </w:r>
      <w:r w:rsidRPr="00B67D1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, 134.</w:t>
      </w:r>
      <w:proofErr w:type="gramEnd"/>
    </w:p>
    <w:p w:rsidR="0053454D" w:rsidRDefault="0028439B" w:rsidP="00B67D18">
      <w:pPr>
        <w:spacing w:line="480" w:lineRule="auto"/>
        <w:ind w:firstLine="720"/>
        <w:contextualSpacing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Other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hazards</w:t>
      </w:r>
      <w:r w:rsidR="00B146E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exposed to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nurse</w:t>
      </w:r>
      <w:r w:rsidR="00B146EB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s</w:t>
      </w: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in their line of duties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include</w:t>
      </w: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exposure to toxic chemicals.  Nurses are exposed to </w:t>
      </w:r>
      <w:proofErr w:type="spellStart"/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cytotoxic</w:t>
      </w:r>
      <w:proofErr w:type="spellEnd"/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drugs,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mutagenic,</w:t>
      </w: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proofErr w:type="spellStart"/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teratogenic</w:t>
      </w:r>
      <w:proofErr w:type="spellEnd"/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and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ca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rc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inogenic</w:t>
      </w: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eff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e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cts</w:t>
      </w: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. These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substa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nces</w:t>
      </w: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cause</w:t>
      </w: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adverse effects on their health </w:t>
      </w:r>
      <w:r w:rsidR="00B146E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including</w:t>
      </w:r>
      <w:r w:rsidRPr="0028439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irritation of eyes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and the skin</w:t>
      </w:r>
      <w:r w:rsidR="0053454D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(Buckler, 2012)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.</w:t>
      </w:r>
      <w:r w:rsidR="00B146E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For instance</w:t>
      </w:r>
      <w:r w:rsidRPr="00B146EB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ethylene is a chemical uses to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sterili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z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e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medical instrument but it </w:t>
      </w:r>
      <w:r w:rsidRPr="00B67D1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posse</w:t>
      </w:r>
      <w:r w:rsidR="00310BD9" w:rsidRPr="00B67D1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s</w:t>
      </w:r>
      <w:r w:rsidR="00B67D1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se</w:t>
      </w:r>
      <w:r w:rsidRPr="00B67D18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ca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rcino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genic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properties that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lead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to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respiratory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tracts irritations 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lastRenderedPageBreak/>
        <w:t xml:space="preserve">and nervous systems effects. Additionally, </w:t>
      </w:r>
      <w:r w:rsidR="00A029A2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long</w:t>
      </w:r>
      <w:r w:rsidR="00A029A2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-term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exposure to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anesthetic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gases in the operating rooms and 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deliv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e</w:t>
      </w:r>
      <w:r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ry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rooms causes increa</w:t>
      </w:r>
      <w:r w:rsidR="00C6671E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ses renal and hepatic disorders OSHA has </w:t>
      </w:r>
      <w:r w:rsidR="00C6671E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recommende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d</w:t>
      </w:r>
      <w:r w:rsidR="00C6671E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the guidelines and exposure limit for the </w:t>
      </w:r>
      <w:r w:rsidR="00C6671E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ha</w:t>
      </w:r>
      <w:r w:rsid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zard</w:t>
      </w:r>
      <w:r w:rsidR="00C6671E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ous</w:t>
      </w:r>
      <w:r w:rsidR="00C6671E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</w:t>
      </w:r>
      <w:r w:rsidR="00C6671E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chemicals</w:t>
      </w:r>
      <w:r w:rsidR="00C6671E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commonly </w:t>
      </w:r>
      <w:r w:rsidR="00C6671E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used</w:t>
      </w:r>
      <w:r w:rsidR="00B146E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in the </w:t>
      </w:r>
      <w:r w:rsidR="00A029A2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hospital. In</w:t>
      </w:r>
      <w:r w:rsidR="00B146E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addition, </w:t>
      </w:r>
      <w:r w:rsidR="00B146EB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nurses</w:t>
      </w:r>
      <w:r w:rsidR="00B146E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should be careful in handling and mixing of different chemicals in </w:t>
      </w:r>
      <w:r w:rsidR="00B146EB" w:rsidRPr="00310BD9">
        <w:rPr>
          <w:rFonts w:ascii="Times New Roman" w:hAnsi="Times New Roman" w:cs="Times New Roman"/>
          <w:noProof/>
          <w:color w:val="0A0A0A"/>
          <w:sz w:val="24"/>
          <w:szCs w:val="24"/>
          <w:shd w:val="clear" w:color="auto" w:fill="FFFFFF"/>
        </w:rPr>
        <w:t>the</w:t>
      </w:r>
      <w:r w:rsidR="00B146EB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hospitals</w:t>
      </w: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 </w:t>
      </w:r>
    </w:p>
    <w:p w:rsidR="0053454D" w:rsidRDefault="0053454D" w:rsidP="0053454D">
      <w:pPr>
        <w:spacing w:line="480" w:lineRule="auto"/>
        <w:contextualSpacing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contextualSpacing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contextualSpacing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contextualSpacing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contextualSpacing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contextualSpacing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tabs>
          <w:tab w:val="left" w:pos="4050"/>
        </w:tabs>
        <w:spacing w:line="480" w:lineRule="auto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ab/>
      </w:r>
    </w:p>
    <w:p w:rsidR="0053454D" w:rsidRDefault="0053454D" w:rsidP="0053454D">
      <w:pPr>
        <w:tabs>
          <w:tab w:val="left" w:pos="4050"/>
        </w:tabs>
        <w:spacing w:line="480" w:lineRule="auto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tabs>
          <w:tab w:val="left" w:pos="4050"/>
        </w:tabs>
        <w:spacing w:line="480" w:lineRule="auto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tabs>
          <w:tab w:val="left" w:pos="4050"/>
        </w:tabs>
        <w:spacing w:line="480" w:lineRule="auto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53454D" w:rsidRDefault="0053454D" w:rsidP="0053454D">
      <w:pPr>
        <w:spacing w:line="480" w:lineRule="auto"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28439B" w:rsidRPr="0028439B" w:rsidRDefault="0053454D" w:rsidP="0053454D">
      <w:pPr>
        <w:spacing w:line="480" w:lineRule="auto"/>
        <w:jc w:val="center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References</w:t>
      </w:r>
    </w:p>
    <w:p w:rsidR="0053454D" w:rsidRDefault="0053454D" w:rsidP="0053454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gramStart"/>
      <w:r w:rsidRPr="00534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ckler, G. F. (2015).</w:t>
      </w:r>
      <w:proofErr w:type="gramEnd"/>
      <w:r w:rsidRPr="00534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534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vironmental Hazards for the Nurse as a Worker.</w:t>
      </w:r>
      <w:proofErr w:type="gramEnd"/>
      <w:r w:rsidRPr="00534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proofErr w:type="gramStart"/>
      <w:r w:rsidRPr="0053454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Nursing, </w:t>
      </w:r>
      <w:r w:rsidRPr="00534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ennings, B. M. (2008).</w:t>
      </w:r>
      <w:proofErr w:type="gramEnd"/>
      <w:r w:rsidRPr="00534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ork stress and burnout among nurses: Role of the work environment and working conditions</w:t>
      </w:r>
      <w:r w:rsidRPr="0053454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Health &amp; Environment</w:t>
      </w:r>
      <w:r w:rsidRPr="00534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34.</w:t>
      </w:r>
    </w:p>
    <w:p w:rsidR="00F70D20" w:rsidRPr="00F70D20" w:rsidRDefault="00F70D20" w:rsidP="0053454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70D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ennings, B. M. (2008). Work stress and burnout among nurses: Role of the work environment and working condition</w:t>
      </w:r>
    </w:p>
    <w:p w:rsidR="0053454D" w:rsidRPr="0053454D" w:rsidRDefault="0053454D" w:rsidP="0053454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53454D">
        <w:rPr>
          <w:rFonts w:ascii="Times New Roman" w:hAnsi="Times New Roman" w:cs="Times New Roman"/>
          <w:sz w:val="24"/>
          <w:szCs w:val="24"/>
          <w:lang w:val="en-US"/>
        </w:rPr>
        <w:t xml:space="preserve">Lorelei D., </w:t>
      </w:r>
      <w:proofErr w:type="spellStart"/>
      <w:r w:rsidRPr="0053454D">
        <w:rPr>
          <w:rFonts w:ascii="Times New Roman" w:hAnsi="Times New Roman" w:cs="Times New Roman"/>
          <w:sz w:val="24"/>
          <w:szCs w:val="24"/>
          <w:lang w:val="en-US"/>
        </w:rPr>
        <w:t>Procianos</w:t>
      </w:r>
      <w:proofErr w:type="spellEnd"/>
      <w:r w:rsidRPr="0053454D">
        <w:rPr>
          <w:rFonts w:ascii="Times New Roman" w:hAnsi="Times New Roman" w:cs="Times New Roman"/>
          <w:sz w:val="24"/>
          <w:szCs w:val="24"/>
          <w:lang w:val="en-US"/>
        </w:rPr>
        <w:t>, RN, &amp; MAN (2011).</w:t>
      </w:r>
      <w:proofErr w:type="gramEnd"/>
      <w:r w:rsidRPr="0053454D">
        <w:rPr>
          <w:rFonts w:ascii="Times New Roman" w:hAnsi="Times New Roman" w:cs="Times New Roman"/>
          <w:sz w:val="24"/>
          <w:szCs w:val="24"/>
          <w:lang w:val="en-US"/>
        </w:rPr>
        <w:t xml:space="preserve"> Occupa</w:t>
      </w:r>
      <w:bookmarkStart w:id="0" w:name="_GoBack"/>
      <w:bookmarkEnd w:id="0"/>
      <w:r w:rsidRPr="0053454D">
        <w:rPr>
          <w:rFonts w:ascii="Times New Roman" w:hAnsi="Times New Roman" w:cs="Times New Roman"/>
          <w:sz w:val="24"/>
          <w:szCs w:val="24"/>
          <w:lang w:val="en-US"/>
        </w:rPr>
        <w:t xml:space="preserve">tion health </w:t>
      </w:r>
      <w:r w:rsidRPr="0053454D">
        <w:rPr>
          <w:rFonts w:ascii="Times New Roman" w:hAnsi="Times New Roman" w:cs="Times New Roman"/>
          <w:noProof/>
          <w:sz w:val="24"/>
          <w:szCs w:val="24"/>
          <w:lang w:val="en-US"/>
        </w:rPr>
        <w:t>issues</w:t>
      </w:r>
      <w:r w:rsidRPr="0053454D">
        <w:rPr>
          <w:rFonts w:ascii="Times New Roman" w:hAnsi="Times New Roman" w:cs="Times New Roman"/>
          <w:sz w:val="24"/>
          <w:szCs w:val="24"/>
          <w:lang w:val="en-US"/>
        </w:rPr>
        <w:t xml:space="preserve"> among nurses in the </w:t>
      </w:r>
      <w:r w:rsidRPr="0053454D">
        <w:rPr>
          <w:rFonts w:ascii="Times New Roman" w:hAnsi="Times New Roman" w:cs="Times New Roman"/>
          <w:noProof/>
          <w:sz w:val="24"/>
          <w:szCs w:val="24"/>
          <w:lang w:val="en-US"/>
        </w:rPr>
        <w:t>Philippines</w:t>
      </w:r>
      <w:r w:rsidRPr="0053454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gramStart"/>
      <w:r w:rsidRPr="0053454D">
        <w:rPr>
          <w:rFonts w:ascii="Times New Roman" w:hAnsi="Times New Roman" w:cs="Times New Roman"/>
          <w:i/>
          <w:sz w:val="24"/>
          <w:szCs w:val="24"/>
          <w:lang w:val="en-US"/>
        </w:rPr>
        <w:t>Issues and Problems in Nursing</w:t>
      </w:r>
      <w:r w:rsidRPr="0053454D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5345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3454D">
        <w:rPr>
          <w:rFonts w:ascii="Times New Roman" w:hAnsi="Times New Roman" w:cs="Times New Roman"/>
          <w:sz w:val="24"/>
          <w:szCs w:val="24"/>
          <w:lang w:val="en-US"/>
        </w:rPr>
        <w:t>Ozamiz</w:t>
      </w:r>
      <w:proofErr w:type="spellEnd"/>
      <w:r w:rsidRPr="0053454D">
        <w:rPr>
          <w:rFonts w:ascii="Times New Roman" w:hAnsi="Times New Roman" w:cs="Times New Roman"/>
          <w:sz w:val="24"/>
          <w:szCs w:val="24"/>
          <w:lang w:val="en-US"/>
        </w:rPr>
        <w:t xml:space="preserve"> city, 13(4), 14-23</w:t>
      </w:r>
    </w:p>
    <w:p w:rsidR="0053454D" w:rsidRPr="0053454D" w:rsidRDefault="0053454D" w:rsidP="0053454D">
      <w:pPr>
        <w:spacing w:line="480" w:lineRule="auto"/>
        <w:ind w:left="720" w:hanging="720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  <w:r w:rsidRPr="00534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itchard, D. (2017). Hepatitis C: occupational exposure for </w:t>
      </w:r>
      <w:r w:rsidRPr="0053454D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health care</w:t>
      </w:r>
      <w:r w:rsidRPr="00534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orkers. </w:t>
      </w:r>
      <w:r w:rsidRPr="0053454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afety</w:t>
      </w:r>
      <w:r w:rsidRPr="00534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3454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</w:t>
      </w:r>
      <w:r w:rsidRPr="00534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48</w:t>
      </w:r>
    </w:p>
    <w:p w:rsidR="0053454D" w:rsidRPr="0053454D" w:rsidRDefault="0053454D" w:rsidP="0053454D">
      <w:pPr>
        <w:spacing w:line="480" w:lineRule="auto"/>
        <w:ind w:left="720" w:hanging="720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28439B" w:rsidRPr="0028439B" w:rsidRDefault="0028439B" w:rsidP="0028439B">
      <w:pPr>
        <w:spacing w:line="480" w:lineRule="auto"/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</w:pPr>
    </w:p>
    <w:p w:rsidR="0093204E" w:rsidRPr="0028439B" w:rsidRDefault="0093204E" w:rsidP="0028439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93204E" w:rsidRPr="0028439B" w:rsidSect="00C6671E">
      <w:headerReference w:type="default" r:id="rId6"/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32C6" w:rsidRDefault="008732C6" w:rsidP="00C6671E">
      <w:pPr>
        <w:spacing w:after="0" w:line="240" w:lineRule="auto"/>
      </w:pPr>
      <w:r>
        <w:separator/>
      </w:r>
    </w:p>
  </w:endnote>
  <w:endnote w:type="continuationSeparator" w:id="0">
    <w:p w:rsidR="008732C6" w:rsidRDefault="008732C6" w:rsidP="00C66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32C6" w:rsidRDefault="008732C6" w:rsidP="00C6671E">
      <w:pPr>
        <w:spacing w:after="0" w:line="240" w:lineRule="auto"/>
      </w:pPr>
      <w:r>
        <w:separator/>
      </w:r>
    </w:p>
  </w:footnote>
  <w:footnote w:type="continuationSeparator" w:id="0">
    <w:p w:rsidR="008732C6" w:rsidRDefault="008732C6" w:rsidP="00C667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</w:rPr>
      <w:id w:val="-1212419982"/>
      <w:docPartObj>
        <w:docPartGallery w:val="Page Numbers (Top of Page)"/>
        <w:docPartUnique/>
      </w:docPartObj>
    </w:sdtPr>
    <w:sdtEndPr>
      <w:rPr>
        <w:noProof/>
      </w:rPr>
    </w:sdtEndPr>
    <w:sdtContent>
      <w:p w:rsidR="00C6671E" w:rsidRPr="00C6671E" w:rsidRDefault="00310BD9" w:rsidP="00C6671E">
        <w:pPr>
          <w:spacing w:line="480" w:lineRule="auto"/>
          <w:rPr>
            <w:rFonts w:ascii="Times New Roman" w:hAnsi="Times New Roman" w:cs="Times New Roman"/>
            <w:sz w:val="24"/>
            <w:szCs w:val="24"/>
            <w:lang w:val="en-US"/>
          </w:rPr>
        </w:pPr>
        <w:r>
          <w:rPr>
            <w:rFonts w:ascii="Times New Roman" w:hAnsi="Times New Roman" w:cs="Times New Roman"/>
            <w:sz w:val="24"/>
            <w:szCs w:val="24"/>
            <w:lang w:val="en-US"/>
          </w:rPr>
          <w:t>OCCUPATIONAL HARZARDS AMONG NURSES</w:t>
        </w:r>
        <w:r w:rsidR="00C6671E">
          <w:rPr>
            <w:rFonts w:ascii="Times New Roman" w:hAnsi="Times New Roman" w:cs="Times New Roman"/>
            <w:sz w:val="24"/>
            <w:szCs w:val="24"/>
            <w:lang w:val="en-US"/>
          </w:rPr>
          <w:tab/>
        </w:r>
        <w:r w:rsidR="00C6671E">
          <w:rPr>
            <w:rFonts w:ascii="Times New Roman" w:hAnsi="Times New Roman" w:cs="Times New Roman"/>
            <w:sz w:val="24"/>
            <w:szCs w:val="24"/>
            <w:lang w:val="en-US"/>
          </w:rPr>
          <w:tab/>
        </w:r>
        <w:r w:rsidR="00C6671E">
          <w:rPr>
            <w:rFonts w:ascii="Times New Roman" w:hAnsi="Times New Roman" w:cs="Times New Roman"/>
            <w:sz w:val="24"/>
            <w:szCs w:val="24"/>
            <w:lang w:val="en-US"/>
          </w:rPr>
          <w:tab/>
        </w:r>
        <w:r w:rsidR="00C6671E">
          <w:rPr>
            <w:rFonts w:ascii="Times New Roman" w:hAnsi="Times New Roman" w:cs="Times New Roman"/>
            <w:sz w:val="24"/>
            <w:szCs w:val="24"/>
            <w:lang w:val="en-US"/>
          </w:rPr>
          <w:tab/>
        </w:r>
        <w:r w:rsidR="00C6671E">
          <w:rPr>
            <w:rFonts w:ascii="Times New Roman" w:hAnsi="Times New Roman" w:cs="Times New Roman"/>
            <w:sz w:val="24"/>
            <w:szCs w:val="24"/>
            <w:lang w:val="en-US"/>
          </w:rPr>
          <w:tab/>
          <w:t xml:space="preserve"> </w:t>
        </w:r>
        <w:r w:rsidR="00702A05" w:rsidRPr="00C6671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C6671E" w:rsidRPr="00C6671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702A05" w:rsidRPr="00C6671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62AE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702A05" w:rsidRPr="00C6671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671E" w:rsidRPr="00C6671E" w:rsidRDefault="00C6671E" w:rsidP="00C6671E">
    <w:pPr>
      <w:spacing w:line="480" w:lineRule="auto"/>
      <w:rPr>
        <w:rFonts w:ascii="Times New Roman" w:hAnsi="Times New Roman" w:cs="Times New Roman"/>
        <w:sz w:val="24"/>
        <w:szCs w:val="24"/>
        <w:lang w:val="en-US"/>
      </w:rPr>
    </w:pPr>
    <w:r>
      <w:rPr>
        <w:rFonts w:ascii="Times New Roman" w:hAnsi="Times New Roman" w:cs="Times New Roman"/>
        <w:sz w:val="24"/>
        <w:szCs w:val="24"/>
        <w:lang w:val="en-US"/>
      </w:rPr>
      <w:t>Running head</w:t>
    </w:r>
    <w:r w:rsidR="00A029A2">
      <w:rPr>
        <w:rFonts w:ascii="Times New Roman" w:hAnsi="Times New Roman" w:cs="Times New Roman"/>
        <w:sz w:val="24"/>
        <w:szCs w:val="24"/>
        <w:lang w:val="en-US"/>
      </w:rPr>
      <w:t>:</w:t>
    </w:r>
    <w:r w:rsidR="00A029A2" w:rsidRPr="0028439B">
      <w:rPr>
        <w:rFonts w:ascii="Times New Roman" w:hAnsi="Times New Roman" w:cs="Times New Roman"/>
        <w:sz w:val="24"/>
        <w:szCs w:val="24"/>
        <w:lang w:val="en-US"/>
      </w:rPr>
      <w:t xml:space="preserve"> OCCUPATIONAL</w:t>
    </w:r>
    <w:r w:rsidRPr="0028439B">
      <w:rPr>
        <w:rFonts w:ascii="Times New Roman" w:hAnsi="Times New Roman" w:cs="Times New Roman"/>
        <w:sz w:val="24"/>
        <w:szCs w:val="24"/>
        <w:lang w:val="en-US"/>
      </w:rPr>
      <w:t xml:space="preserve"> HARZARDS </w:t>
    </w:r>
    <w:r>
      <w:rPr>
        <w:rFonts w:ascii="Times New Roman" w:hAnsi="Times New Roman" w:cs="Times New Roman"/>
        <w:sz w:val="24"/>
        <w:szCs w:val="24"/>
        <w:lang w:val="en-US"/>
      </w:rPr>
      <w:t>AMONG NURSES</w:t>
    </w:r>
    <w:r>
      <w:rPr>
        <w:rFonts w:ascii="Times New Roman" w:hAnsi="Times New Roman" w:cs="Times New Roman"/>
        <w:sz w:val="24"/>
        <w:szCs w:val="24"/>
        <w:lang w:val="en-US"/>
      </w:rPr>
      <w:tab/>
    </w:r>
    <w:r>
      <w:rPr>
        <w:rFonts w:ascii="Times New Roman" w:hAnsi="Times New Roman" w:cs="Times New Roman"/>
        <w:sz w:val="24"/>
        <w:szCs w:val="24"/>
        <w:lang w:val="en-US"/>
      </w:rPr>
      <w:tab/>
    </w:r>
    <w:r>
      <w:rPr>
        <w:rFonts w:ascii="Times New Roman" w:hAnsi="Times New Roman" w:cs="Times New Roman"/>
        <w:sz w:val="24"/>
        <w:szCs w:val="24"/>
        <w:lang w:val="en-US"/>
      </w:rPr>
      <w:tab/>
      <w:t>1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bEwsbA0sTQxMDE3MjNS0lEKTi0uzszPAykwrAUAuEh95SwAAAA="/>
  </w:docVars>
  <w:rsids>
    <w:rsidRoot w:val="00DE3695"/>
    <w:rsid w:val="00020C68"/>
    <w:rsid w:val="00040942"/>
    <w:rsid w:val="00041215"/>
    <w:rsid w:val="00064DCA"/>
    <w:rsid w:val="00182B8D"/>
    <w:rsid w:val="001D4CF6"/>
    <w:rsid w:val="001D5E9D"/>
    <w:rsid w:val="002503C0"/>
    <w:rsid w:val="00262AE5"/>
    <w:rsid w:val="0028439B"/>
    <w:rsid w:val="002911EF"/>
    <w:rsid w:val="002C35B2"/>
    <w:rsid w:val="00310BD9"/>
    <w:rsid w:val="00361C34"/>
    <w:rsid w:val="003B273E"/>
    <w:rsid w:val="00416EA6"/>
    <w:rsid w:val="004972AF"/>
    <w:rsid w:val="004A4830"/>
    <w:rsid w:val="0053454D"/>
    <w:rsid w:val="00557695"/>
    <w:rsid w:val="005E3A67"/>
    <w:rsid w:val="00642CA5"/>
    <w:rsid w:val="006C1226"/>
    <w:rsid w:val="00702A05"/>
    <w:rsid w:val="007132EB"/>
    <w:rsid w:val="00714191"/>
    <w:rsid w:val="007233F8"/>
    <w:rsid w:val="00730C96"/>
    <w:rsid w:val="007E02B8"/>
    <w:rsid w:val="0085651A"/>
    <w:rsid w:val="008732C6"/>
    <w:rsid w:val="0093034E"/>
    <w:rsid w:val="0093204E"/>
    <w:rsid w:val="00944E04"/>
    <w:rsid w:val="00996F98"/>
    <w:rsid w:val="009A027F"/>
    <w:rsid w:val="00A029A2"/>
    <w:rsid w:val="00A0796A"/>
    <w:rsid w:val="00A70761"/>
    <w:rsid w:val="00AB5B35"/>
    <w:rsid w:val="00B146EB"/>
    <w:rsid w:val="00B26524"/>
    <w:rsid w:val="00B53BC0"/>
    <w:rsid w:val="00B67D18"/>
    <w:rsid w:val="00B70A7F"/>
    <w:rsid w:val="00BC69EB"/>
    <w:rsid w:val="00C02921"/>
    <w:rsid w:val="00C3312A"/>
    <w:rsid w:val="00C6671E"/>
    <w:rsid w:val="00CE26BD"/>
    <w:rsid w:val="00D4178E"/>
    <w:rsid w:val="00DB724F"/>
    <w:rsid w:val="00DE3695"/>
    <w:rsid w:val="00E12451"/>
    <w:rsid w:val="00E72CF7"/>
    <w:rsid w:val="00F159F9"/>
    <w:rsid w:val="00F70D20"/>
    <w:rsid w:val="00F719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2A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2A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6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71E"/>
  </w:style>
  <w:style w:type="paragraph" w:styleId="Footer">
    <w:name w:val="footer"/>
    <w:basedOn w:val="Normal"/>
    <w:link w:val="FooterChar"/>
    <w:uiPriority w:val="99"/>
    <w:unhideWhenUsed/>
    <w:rsid w:val="00C66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71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43</Words>
  <Characters>423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CKER</dc:creator>
  <cp:lastModifiedBy>Barbara Gaines</cp:lastModifiedBy>
  <cp:revision>2</cp:revision>
  <dcterms:created xsi:type="dcterms:W3CDTF">2017-07-20T02:23:00Z</dcterms:created>
  <dcterms:modified xsi:type="dcterms:W3CDTF">2017-07-20T02:23:00Z</dcterms:modified>
</cp:coreProperties>
</file>